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BodyText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4"/>
        <w:gridCol w:w="559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421"/>
        <w:gridCol w:w="289"/>
        <w:gridCol w:w="351"/>
        <w:gridCol w:w="17"/>
        <w:gridCol w:w="10"/>
        <w:gridCol w:w="329"/>
        <w:gridCol w:w="305"/>
        <w:gridCol w:w="620"/>
        <w:gridCol w:w="10"/>
        <w:gridCol w:w="341"/>
        <w:gridCol w:w="11"/>
        <w:gridCol w:w="278"/>
        <w:gridCol w:w="630"/>
        <w:gridCol w:w="10"/>
        <w:gridCol w:w="634"/>
        <w:gridCol w:w="11"/>
      </w:tblGrid>
      <w:tr w:rsidR="00A80B6F" w:rsidRPr="00A04CA2" w14:paraId="6CE46C28" w14:textId="77777777" w:rsidTr="00724F46">
        <w:trPr>
          <w:gridBefore w:val="1"/>
          <w:gridAfter w:val="1"/>
          <w:wBefore w:w="22" w:type="dxa"/>
          <w:wAfter w:w="11" w:type="dxa"/>
          <w:trHeight w:val="753"/>
        </w:trPr>
        <w:tc>
          <w:tcPr>
            <w:tcW w:w="3610" w:type="dxa"/>
            <w:gridSpan w:val="5"/>
            <w:shd w:val="clear" w:color="auto" w:fill="auto"/>
          </w:tcPr>
          <w:p w14:paraId="514F0E77" w14:textId="2F0D12DF" w:rsidR="00A80B6F" w:rsidRPr="00A04CA2" w:rsidRDefault="00FB5862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399B18E" wp14:editId="5A3D656F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72" w:type="dxa"/>
            <w:gridSpan w:val="22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882" w:type="dxa"/>
            <w:gridSpan w:val="27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4456ED02" w14:textId="78A74067" w:rsidR="00C01D15" w:rsidRPr="0032481A" w:rsidRDefault="0032481A" w:rsidP="00757284">
            <w:pPr>
              <w:spacing w:before="20" w:after="20"/>
              <w:rPr>
                <w:sz w:val="18"/>
                <w:szCs w:val="18"/>
              </w:rPr>
            </w:pPr>
            <w:r w:rsidRPr="0032481A">
              <w:rPr>
                <w:sz w:val="18"/>
                <w:szCs w:val="18"/>
              </w:rPr>
              <w:t>Tourism Faculty</w:t>
            </w:r>
          </w:p>
        </w:tc>
      </w:tr>
      <w:tr w:rsidR="00C01D15" w:rsidRPr="00A04CA2" w14:paraId="7EEE3ECB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6BE302C5" w14:textId="61AA8846" w:rsidR="00C01D15" w:rsidRPr="0032481A" w:rsidRDefault="0032481A" w:rsidP="00607CEE">
            <w:pPr>
              <w:spacing w:before="20" w:after="20"/>
              <w:rPr>
                <w:sz w:val="18"/>
                <w:szCs w:val="18"/>
              </w:rPr>
            </w:pPr>
            <w:r w:rsidRPr="0032481A">
              <w:rPr>
                <w:sz w:val="18"/>
                <w:szCs w:val="18"/>
              </w:rPr>
              <w:t>Gastronomy and Culinary Arts</w:t>
            </w:r>
          </w:p>
        </w:tc>
      </w:tr>
      <w:tr w:rsidR="00C01D15" w:rsidRPr="00A04CA2" w14:paraId="51773D8E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4"/>
        </w:trPr>
        <w:tc>
          <w:tcPr>
            <w:tcW w:w="1664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72" w:type="dxa"/>
            <w:gridSpan w:val="13"/>
            <w:shd w:val="clear" w:color="auto" w:fill="auto"/>
          </w:tcPr>
          <w:p w14:paraId="03A96B79" w14:textId="08E13768" w:rsidR="00C01D15" w:rsidRPr="0032481A" w:rsidRDefault="004025CB" w:rsidP="00597FE2">
            <w:pPr>
              <w:spacing w:before="20" w:after="20"/>
              <w:rPr>
                <w:sz w:val="18"/>
                <w:szCs w:val="18"/>
              </w:rPr>
            </w:pPr>
            <w:r w:rsidRPr="004025CB">
              <w:rPr>
                <w:sz w:val="18"/>
                <w:szCs w:val="18"/>
              </w:rPr>
              <w:t>Gastronomy and Culinary Arts</w:t>
            </w:r>
          </w:p>
        </w:tc>
        <w:tc>
          <w:tcPr>
            <w:tcW w:w="3546" w:type="dxa"/>
            <w:gridSpan w:val="13"/>
            <w:shd w:val="clear" w:color="auto" w:fill="auto"/>
          </w:tcPr>
          <w:p w14:paraId="158CB137" w14:textId="047CF8E4" w:rsidR="00C01D15" w:rsidRPr="0032481A" w:rsidRDefault="004025CB" w:rsidP="003258F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st</w:t>
            </w:r>
          </w:p>
        </w:tc>
      </w:tr>
      <w:tr w:rsidR="00C01D15" w:rsidRPr="00A04CA2" w14:paraId="4E6546CA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0C8F010D" w14:textId="25F8F829" w:rsidR="00C01D15" w:rsidRPr="0032481A" w:rsidRDefault="00C01D15" w:rsidP="00597FE2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546" w:type="dxa"/>
            <w:gridSpan w:val="13"/>
            <w:shd w:val="clear" w:color="auto" w:fill="auto"/>
          </w:tcPr>
          <w:p w14:paraId="65281973" w14:textId="152B1764" w:rsidR="00C01D15" w:rsidRPr="0032481A" w:rsidRDefault="00C01D15" w:rsidP="00F57802">
            <w:pPr>
              <w:rPr>
                <w:sz w:val="18"/>
                <w:szCs w:val="18"/>
              </w:rPr>
            </w:pPr>
          </w:p>
        </w:tc>
      </w:tr>
      <w:tr w:rsidR="00C01D15" w:rsidRPr="00A04CA2" w14:paraId="040DFE70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6D072FD1" w14:textId="14BA17FA" w:rsidR="00C01D15" w:rsidRPr="0032481A" w:rsidRDefault="00C01D15" w:rsidP="00597FE2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546" w:type="dxa"/>
            <w:gridSpan w:val="13"/>
            <w:shd w:val="clear" w:color="auto" w:fill="auto"/>
          </w:tcPr>
          <w:p w14:paraId="47C24CED" w14:textId="2F0D0656" w:rsidR="00C01D15" w:rsidRPr="0032481A" w:rsidRDefault="00C01D15" w:rsidP="00F57802">
            <w:pPr>
              <w:rPr>
                <w:sz w:val="18"/>
                <w:szCs w:val="18"/>
              </w:rPr>
            </w:pPr>
          </w:p>
        </w:tc>
      </w:tr>
      <w:tr w:rsidR="00C01D15" w:rsidRPr="00A04CA2" w14:paraId="7EE3457A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5ED079F3" w14:textId="07086C35" w:rsidR="00C01D15" w:rsidRPr="0032481A" w:rsidRDefault="004025CB" w:rsidP="00515BA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ST 108</w:t>
            </w:r>
          </w:p>
        </w:tc>
      </w:tr>
      <w:tr w:rsidR="00C01D15" w:rsidRPr="00A04CA2" w14:paraId="71295A96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7E2BCB76" w14:textId="2C5E1AFA" w:rsidR="00C01D15" w:rsidRPr="0032481A" w:rsidRDefault="004025CB" w:rsidP="003258F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ic Art Education</w:t>
            </w:r>
          </w:p>
        </w:tc>
      </w:tr>
      <w:tr w:rsidR="00C01D15" w:rsidRPr="00A04CA2" w14:paraId="0F9846FF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3F8C9761" w14:textId="182CF183" w:rsidR="00C01D15" w:rsidRPr="0032481A" w:rsidRDefault="004025CB" w:rsidP="00C41C1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ish</w:t>
            </w:r>
          </w:p>
        </w:tc>
      </w:tr>
      <w:tr w:rsidR="00C41C16" w:rsidRPr="00A04CA2" w14:paraId="7BADD72B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0CA6F265" w14:textId="028F6021" w:rsidR="00C41C16" w:rsidRPr="001A3CF8" w:rsidRDefault="004025CB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08081743" w14:textId="7B75AC8F" w:rsidR="00C01D15" w:rsidRPr="004025CB" w:rsidRDefault="004025CB" w:rsidP="000C5DA1">
            <w:pPr>
              <w:spacing w:before="20" w:after="20"/>
              <w:rPr>
                <w:color w:val="1F497D" w:themeColor="text2"/>
                <w:sz w:val="20"/>
                <w:szCs w:val="20"/>
              </w:rPr>
            </w:pPr>
            <w:r w:rsidRPr="004025CB">
              <w:rPr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2" w:type="dxa"/>
            <w:gridSpan w:val="5"/>
            <w:shd w:val="clear" w:color="auto" w:fill="auto"/>
          </w:tcPr>
          <w:p w14:paraId="65B8A797" w14:textId="19547AA2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Lecture: </w:t>
            </w:r>
            <w:r w:rsidR="00724F46"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6"/>
            <w:shd w:val="clear" w:color="auto" w:fill="auto"/>
          </w:tcPr>
          <w:p w14:paraId="2D13D6FA" w14:textId="58F15757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  <w:r w:rsidR="00724F46">
              <w:rPr>
                <w:b/>
                <w:color w:val="1F497D" w:themeColor="text2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4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022B97AE" w14:textId="20E7D58C" w:rsidR="00C41C16" w:rsidRPr="00BF4CDA" w:rsidRDefault="004025CB" w:rsidP="00086F6D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</w:tr>
      <w:tr w:rsidR="00C41C16" w:rsidRPr="00A04CA2" w14:paraId="376E99E7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57CB9060" w14:textId="38F587BF" w:rsidR="00C41C16" w:rsidRPr="00BF4CDA" w:rsidRDefault="004025CB" w:rsidP="00E7576C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323"/>
        </w:trPr>
        <w:tc>
          <w:tcPr>
            <w:tcW w:w="1664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5975F050" w14:textId="230EAA97" w:rsidR="00C41C16" w:rsidRPr="00BF4CDA" w:rsidRDefault="004025CB" w:rsidP="00952E1F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41C16" w:rsidRPr="00A04CA2" w14:paraId="5DDF45B4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65C8A7EE" w14:textId="2DD91C6D" w:rsidR="00C41C16" w:rsidRPr="00BF4CDA" w:rsidRDefault="004025CB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695A45" w:rsidRPr="004025CB" w14:paraId="36520155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1DEAF35" w14:textId="09BF35DD" w:rsidR="00695A45" w:rsidRPr="004025CB" w:rsidRDefault="00695A45" w:rsidP="00897010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4025CB">
              <w:rPr>
                <w:b/>
                <w:color w:val="1F497D" w:themeColor="text2"/>
                <w:sz w:val="20"/>
                <w:szCs w:val="20"/>
              </w:rPr>
              <w:t>Registration Restriction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16F45448" w14:textId="265147E7" w:rsidR="00695A45" w:rsidRPr="004025CB" w:rsidRDefault="004025CB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4025CB"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41C16" w:rsidRPr="00A04CA2" w14:paraId="7B15FCBA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8" w:type="dxa"/>
            <w:gridSpan w:val="26"/>
            <w:shd w:val="clear" w:color="auto" w:fill="auto"/>
          </w:tcPr>
          <w:p w14:paraId="67AD36A3" w14:textId="725CB3FE" w:rsidR="00C41C16" w:rsidRPr="00BF4CDA" w:rsidRDefault="004025CB" w:rsidP="004025C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4025CB">
              <w:rPr>
                <w:sz w:val="18"/>
                <w:szCs w:val="18"/>
              </w:rPr>
              <w:t>The purpose of the course is students to learn basic design concepts; form, pattern, composition, theme, organization, color, texture. Introduction do design problem solving skills. Abstract 2D and 3D design problems.</w:t>
            </w:r>
          </w:p>
        </w:tc>
      </w:tr>
      <w:tr w:rsidR="00C41C16" w:rsidRPr="00A04CA2" w14:paraId="5D5064B0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8" w:type="dxa"/>
            <w:gridSpan w:val="26"/>
            <w:tcBorders>
              <w:bottom w:val="dotted" w:sz="4" w:space="0" w:color="auto"/>
            </w:tcBorders>
            <w:shd w:val="clear" w:color="auto" w:fill="auto"/>
          </w:tcPr>
          <w:p w14:paraId="6E7D7077" w14:textId="709D4707" w:rsidR="00C41C16" w:rsidRPr="00695A45" w:rsidRDefault="004025CB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724F46">
              <w:rPr>
                <w:sz w:val="18"/>
                <w:szCs w:val="18"/>
              </w:rPr>
              <w:t xml:space="preserve">Form, </w:t>
            </w:r>
            <w:proofErr w:type="spellStart"/>
            <w:r w:rsidRPr="00724F46">
              <w:rPr>
                <w:sz w:val="18"/>
                <w:szCs w:val="18"/>
              </w:rPr>
              <w:t>patern</w:t>
            </w:r>
            <w:proofErr w:type="spellEnd"/>
            <w:r w:rsidRPr="00724F46">
              <w:rPr>
                <w:sz w:val="18"/>
                <w:szCs w:val="18"/>
              </w:rPr>
              <w:t>, composition, theme, order, color, texture, 2D and 3D design topics will be held</w:t>
            </w:r>
          </w:p>
        </w:tc>
      </w:tr>
      <w:tr w:rsidR="00C41C16" w:rsidRPr="00A04CA2" w14:paraId="382FA337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3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5" w:type="dxa"/>
            <w:gridSpan w:val="23"/>
            <w:tcBorders>
              <w:top w:val="dotted" w:sz="4" w:space="0" w:color="auto"/>
            </w:tcBorders>
            <w:shd w:val="clear" w:color="auto" w:fill="auto"/>
          </w:tcPr>
          <w:p w14:paraId="7AC37A16" w14:textId="0F3D5939" w:rsidR="00C41C16" w:rsidRPr="00695A45" w:rsidRDefault="004025CB" w:rsidP="00F10CF4">
            <w:pPr>
              <w:spacing w:before="20" w:beforeAutospacing="1" w:after="20" w:afterAutospacing="1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Student can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nterpret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tha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concepts of basic design</w:t>
            </w:r>
          </w:p>
        </w:tc>
      </w:tr>
      <w:tr w:rsidR="00C41C16" w:rsidRPr="00A04CA2" w14:paraId="79CB91B8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176E33F2" w14:textId="7EA2DEAD" w:rsidR="00C41C16" w:rsidRPr="0052228C" w:rsidRDefault="004025CB" w:rsidP="00F10CF4">
            <w:pPr>
              <w:spacing w:before="20" w:beforeAutospacing="1" w:after="20" w:afterAutospacing="1"/>
              <w:rPr>
                <w:sz w:val="18"/>
                <w:szCs w:val="18"/>
              </w:rPr>
            </w:pPr>
            <w:r w:rsidRPr="0052228C">
              <w:rPr>
                <w:sz w:val="18"/>
                <w:szCs w:val="18"/>
              </w:rPr>
              <w:t xml:space="preserve">Student can </w:t>
            </w:r>
            <w:proofErr w:type="spellStart"/>
            <w:r w:rsidRPr="0052228C">
              <w:rPr>
                <w:sz w:val="18"/>
                <w:szCs w:val="18"/>
              </w:rPr>
              <w:t>interperete</w:t>
            </w:r>
            <w:proofErr w:type="spellEnd"/>
            <w:r w:rsidRPr="0052228C">
              <w:rPr>
                <w:sz w:val="18"/>
                <w:szCs w:val="18"/>
              </w:rPr>
              <w:t xml:space="preserve"> the effect of the concepts of color and compositions </w:t>
            </w:r>
            <w:r w:rsidR="00652923" w:rsidRPr="0052228C">
              <w:rPr>
                <w:sz w:val="18"/>
                <w:szCs w:val="18"/>
              </w:rPr>
              <w:t>on perception</w:t>
            </w:r>
          </w:p>
        </w:tc>
      </w:tr>
      <w:tr w:rsidR="00C41C16" w:rsidRPr="00A04CA2" w14:paraId="7BE9C789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1A232A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167D552F" w14:textId="0D8C5A8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6139A7DE" w14:textId="3ABF3479" w:rsidR="00C41C16" w:rsidRPr="0052228C" w:rsidRDefault="00652923" w:rsidP="00F10CF4">
            <w:pPr>
              <w:spacing w:before="20" w:beforeAutospacing="1" w:after="20" w:afterAutospacing="1"/>
              <w:rPr>
                <w:sz w:val="18"/>
                <w:szCs w:val="18"/>
              </w:rPr>
            </w:pPr>
            <w:r w:rsidRPr="0052228C">
              <w:rPr>
                <w:sz w:val="18"/>
                <w:szCs w:val="18"/>
              </w:rPr>
              <w:t>Student can do art critics in the frame of art theories</w:t>
            </w:r>
          </w:p>
        </w:tc>
      </w:tr>
      <w:tr w:rsidR="00C41C16" w:rsidRPr="00A04CA2" w14:paraId="540D3927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5298D57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4C4147DC" w14:textId="3D136DE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7F6EADC4" w14:textId="0C98BC78" w:rsidR="00C41C16" w:rsidRPr="0052228C" w:rsidRDefault="00652923" w:rsidP="00F10CF4">
            <w:pPr>
              <w:spacing w:before="20" w:beforeAutospacing="1" w:after="20" w:afterAutospacing="1"/>
              <w:rPr>
                <w:sz w:val="18"/>
                <w:szCs w:val="18"/>
              </w:rPr>
            </w:pPr>
            <w:r w:rsidRPr="0052228C">
              <w:rPr>
                <w:sz w:val="18"/>
                <w:szCs w:val="18"/>
              </w:rPr>
              <w:t xml:space="preserve">Student can have a </w:t>
            </w:r>
            <w:proofErr w:type="spellStart"/>
            <w:r w:rsidRPr="0052228C">
              <w:rPr>
                <w:sz w:val="18"/>
                <w:szCs w:val="18"/>
              </w:rPr>
              <w:t>personel</w:t>
            </w:r>
            <w:proofErr w:type="spellEnd"/>
            <w:r w:rsidRPr="0052228C">
              <w:rPr>
                <w:sz w:val="18"/>
                <w:szCs w:val="18"/>
              </w:rPr>
              <w:t xml:space="preserve"> point of view on art</w:t>
            </w:r>
          </w:p>
        </w:tc>
      </w:tr>
      <w:tr w:rsidR="00C41C16" w:rsidRPr="00A04CA2" w14:paraId="5765ED7F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A567E3D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0335A150" w14:textId="20C10E38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3B7A218D" w14:textId="26885F1E" w:rsidR="00C41C16" w:rsidRPr="0052228C" w:rsidRDefault="00652923" w:rsidP="00792AE4">
            <w:pPr>
              <w:spacing w:before="20" w:beforeAutospacing="1" w:after="20" w:afterAutospacing="1"/>
              <w:rPr>
                <w:sz w:val="18"/>
                <w:szCs w:val="18"/>
              </w:rPr>
            </w:pPr>
            <w:r w:rsidRPr="0052228C">
              <w:rPr>
                <w:sz w:val="18"/>
                <w:szCs w:val="18"/>
              </w:rPr>
              <w:t xml:space="preserve">Can create different designs by using </w:t>
            </w:r>
            <w:r w:rsidR="0052228C" w:rsidRPr="0052228C">
              <w:rPr>
                <w:sz w:val="18"/>
                <w:szCs w:val="18"/>
              </w:rPr>
              <w:t xml:space="preserve">form, pattern, </w:t>
            </w:r>
            <w:proofErr w:type="spellStart"/>
            <w:r w:rsidR="0052228C" w:rsidRPr="0052228C">
              <w:rPr>
                <w:sz w:val="18"/>
                <w:szCs w:val="18"/>
              </w:rPr>
              <w:t>compozition</w:t>
            </w:r>
            <w:proofErr w:type="spellEnd"/>
            <w:r w:rsidR="0052228C" w:rsidRPr="0052228C">
              <w:rPr>
                <w:sz w:val="18"/>
                <w:szCs w:val="18"/>
              </w:rPr>
              <w:t xml:space="preserve"> etc. </w:t>
            </w:r>
          </w:p>
        </w:tc>
      </w:tr>
      <w:tr w:rsidR="00C41C16" w:rsidRPr="00A04CA2" w14:paraId="754FEFED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1C1DD2F0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3F31FB25" w14:textId="456E7459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7B7C943D" w14:textId="7CDA952D" w:rsidR="00C41C16" w:rsidRPr="0052228C" w:rsidRDefault="0052228C" w:rsidP="00387556">
            <w:pPr>
              <w:tabs>
                <w:tab w:val="left" w:pos="4395"/>
              </w:tabs>
              <w:rPr>
                <w:sz w:val="18"/>
                <w:szCs w:val="18"/>
              </w:rPr>
            </w:pPr>
            <w:r w:rsidRPr="0052228C">
              <w:rPr>
                <w:sz w:val="18"/>
                <w:szCs w:val="18"/>
              </w:rPr>
              <w:t>Can do 3D designs</w:t>
            </w:r>
          </w:p>
        </w:tc>
      </w:tr>
      <w:tr w:rsidR="00C41C16" w:rsidRPr="00A04CA2" w14:paraId="3C4FF74F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042F151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3" w:type="dxa"/>
            <w:gridSpan w:val="3"/>
            <w:shd w:val="clear" w:color="auto" w:fill="auto"/>
          </w:tcPr>
          <w:p w14:paraId="1D481CBF" w14:textId="13FDEBAB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645" w:type="dxa"/>
            <w:gridSpan w:val="23"/>
            <w:shd w:val="clear" w:color="auto" w:fill="auto"/>
          </w:tcPr>
          <w:p w14:paraId="7283909E" w14:textId="5AB68D01" w:rsidR="00C41C16" w:rsidRPr="00A04CA2" w:rsidRDefault="00C41C16" w:rsidP="00040808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A810E0" w:rsidRPr="00A04CA2" w14:paraId="3429E66F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882" w:type="dxa"/>
            <w:gridSpan w:val="27"/>
            <w:shd w:val="clear" w:color="auto" w:fill="D9D9D9" w:themeFill="background1" w:themeFillShade="D9"/>
          </w:tcPr>
          <w:p w14:paraId="01A864A6" w14:textId="5289B26F" w:rsidR="00A810E0" w:rsidRPr="00A04CA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 w:rsidR="001C1A4E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A810E0" w:rsidRPr="00A04CA2" w14:paraId="2BEDA343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3695061E" w14:textId="6EDDE7E8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</w:t>
            </w:r>
            <w:r w:rsidR="00F80C57" w:rsidRPr="00A04CA2">
              <w:rPr>
                <w:b/>
                <w:color w:val="1F497D"/>
                <w:sz w:val="20"/>
                <w:szCs w:val="20"/>
              </w:rPr>
              <w:t xml:space="preserve"> (University-wide)</w:t>
            </w:r>
          </w:p>
        </w:tc>
        <w:tc>
          <w:tcPr>
            <w:tcW w:w="939" w:type="dxa"/>
            <w:shd w:val="clear" w:color="auto" w:fill="auto"/>
          </w:tcPr>
          <w:p w14:paraId="0E188CBC" w14:textId="1B8B77B5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EDBC7FC" w14:textId="507C2AD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3093F786" w14:textId="4684CDB4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4" w:type="dxa"/>
            <w:gridSpan w:val="3"/>
            <w:shd w:val="clear" w:color="auto" w:fill="auto"/>
          </w:tcPr>
          <w:p w14:paraId="378B9584" w14:textId="6FD44A6E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00F3A786" w14:textId="3E384836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30" w:type="dxa"/>
            <w:gridSpan w:val="3"/>
            <w:shd w:val="clear" w:color="auto" w:fill="auto"/>
          </w:tcPr>
          <w:p w14:paraId="1E6E667F" w14:textId="103708F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09E3E726" w14:textId="77777777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44" w:type="dxa"/>
            <w:gridSpan w:val="2"/>
            <w:shd w:val="clear" w:color="auto" w:fill="auto"/>
          </w:tcPr>
          <w:p w14:paraId="0C5ECD10" w14:textId="5DAB20FB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8562E" w:rsidRPr="00A04CA2" w14:paraId="10942CEE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5B9AEACF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2EF8B7" w14:textId="54FE364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62086570" w14:textId="162A80CA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67" w:type="dxa"/>
            <w:gridSpan w:val="4"/>
            <w:shd w:val="clear" w:color="auto" w:fill="auto"/>
          </w:tcPr>
          <w:p w14:paraId="66FAABAC" w14:textId="002DF034" w:rsidR="0068562E" w:rsidRDefault="0068562E" w:rsidP="0068562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4" w:type="dxa"/>
            <w:gridSpan w:val="2"/>
            <w:shd w:val="clear" w:color="auto" w:fill="auto"/>
          </w:tcPr>
          <w:p w14:paraId="5E27A460" w14:textId="18D5D118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31D9DE34" w14:textId="5DC3476E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3"/>
            <w:shd w:val="clear" w:color="auto" w:fill="auto"/>
          </w:tcPr>
          <w:p w14:paraId="0E2E36E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DFBFBE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100E5309" w14:textId="793E17E5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59F2B63C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2152574" w14:textId="00E0C4AD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4ACE06" w14:textId="21B4F2E8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40CE91D3" w14:textId="3E6D47D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4E095A3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57D77FD2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014F74D5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6041C52D" w14:textId="27982C44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363939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78CFE0DF" w14:textId="58A85D1F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47E65D8D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4B8BF5C7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60A62A" w14:textId="2557C3EC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DD36F0D" w14:textId="7A009C5C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67419435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59DFA56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73D9F6D9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0BDFE224" w14:textId="13E6F65C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F32392" w14:textId="1E85F01B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1F562C18" w14:textId="1358F6A1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</w:tr>
      <w:tr w:rsidR="0068562E" w:rsidRPr="00A04CA2" w14:paraId="19E13F4E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E8EC582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3BD6C8" w14:textId="60BE4D79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0AB863C" w14:textId="7D352B60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6516F17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3C3B1D5F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42E28F5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08A0ED0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0B297F0" w14:textId="56FA4884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00E6308D" w14:textId="5ABCDB79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</w:tr>
      <w:tr w:rsidR="0068562E" w:rsidRPr="00A04CA2" w14:paraId="29AD1A76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5C2BBC3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4E104C5" w14:textId="729CB903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780AB2C" w14:textId="78151AD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56D1A687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43EE7D1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F425C83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1FE3D00E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1B160FD" w14:textId="1A3CA3E6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750DB386" w14:textId="23687A76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</w:tr>
      <w:tr w:rsidR="0068562E" w:rsidRPr="00A04CA2" w14:paraId="5950EB75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5E67738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5784C26" w14:textId="277E0DAF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30E3F79" w14:textId="48F4A056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00B07F23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0E0A1532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33DBCA7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11F368D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20A29B5" w14:textId="7A2EB46A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0361C861" w14:textId="6CCC458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03667">
              <w:rPr>
                <w:sz w:val="20"/>
                <w:szCs w:val="20"/>
              </w:rPr>
              <w:t>X</w:t>
            </w:r>
          </w:p>
        </w:tc>
      </w:tr>
      <w:tr w:rsidR="0068562E" w:rsidRPr="00A04CA2" w14:paraId="1D4EA98C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7C5518B8" w14:textId="4697CDF1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27D53B44" w14:textId="5C0CC34D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579063D4" w14:textId="68F40011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5BA29FC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08D8F45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6231716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0B395A2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3244FFC9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7D11574A" w14:textId="154D9039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60C94551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436F430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E6ACBF1" w14:textId="3C6DE353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21EAE14" w14:textId="73B383AF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647C40F1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0DD45810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643109E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75E136B7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FD08F5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0614A34C" w14:textId="5BC30AA5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68562E" w:rsidRPr="00A04CA2" w14:paraId="76171E10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1F07A070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A2BA70" w14:textId="209B8A0A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714AF" w14:textId="48CFC5E9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0167EA14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0A8BAD8D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2B8DBB1D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7750120C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5D15BFE" w14:textId="77777777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57ABD4FF" w14:textId="1407918F" w:rsidR="0068562E" w:rsidRPr="000B6D0E" w:rsidRDefault="0068562E" w:rsidP="0068562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68562E" w:rsidRPr="00A04CA2" w14:paraId="753910E3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3" w:type="dxa"/>
            <w:gridSpan w:val="2"/>
            <w:vMerge/>
            <w:shd w:val="clear" w:color="auto" w:fill="auto"/>
          </w:tcPr>
          <w:p w14:paraId="6DCB167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2A567C" w14:textId="0BF16830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A4498CF" w14:textId="65E866DD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58510F90" w14:textId="77777777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38CEFF6C" w14:textId="77777777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7829B297" w14:textId="77777777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72B53B52" w14:textId="77777777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B1AB5B" w14:textId="77777777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4822AC4E" w14:textId="2E4CEDF1" w:rsidR="0068562E" w:rsidRPr="000B6D0E" w:rsidRDefault="0068562E" w:rsidP="0068562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68562E" w:rsidRPr="00A04CA2" w14:paraId="0ABF95F7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2949CB87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11C5A6" w14:textId="287B3C1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7D82F59" w14:textId="3BCF4418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  <w:vAlign w:val="center"/>
          </w:tcPr>
          <w:p w14:paraId="70D5E84D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  <w:vAlign w:val="center"/>
          </w:tcPr>
          <w:p w14:paraId="593DBBB2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305680E5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019B93E2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84EB8A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14:paraId="50488FC0" w14:textId="73DFEEB7" w:rsidR="0068562E" w:rsidRPr="00A04CA2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68562E" w:rsidRPr="00A04CA2" w14:paraId="50885250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2E8D6B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81BD83" w14:textId="6095C785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15029D3" w14:textId="2BD7FF70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0790392B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42EDE530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3B7E2F9D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72F57751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DEF6419" w14:textId="77777777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5B1BB1FE" w14:textId="7ABEDF7A" w:rsidR="0068562E" w:rsidRPr="00A04CA2" w:rsidRDefault="0068562E" w:rsidP="006856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41E86E0F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 w:val="restart"/>
            <w:shd w:val="clear" w:color="auto" w:fill="auto"/>
          </w:tcPr>
          <w:p w14:paraId="56802A7C" w14:textId="5216A298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0DEAB409" w14:textId="66B62E4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00980B6" w14:textId="1FBF29B8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2D07770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126E9AC5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38342CC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44A633B2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3719FAFF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34732F40" w14:textId="7DAB3B1B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20857FA8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CD31E0D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34A215" w14:textId="4CA9A02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703AAC6F" w14:textId="03B02DDF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3286E099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7B6324A5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2581D0B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002FEEC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9E8A91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4E54A688" w14:textId="09EBB4E1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46DE8396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3C7F181D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CCE055" w14:textId="69F2CF85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8C707E1" w14:textId="18DC7611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71C8A9D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3A28FF3D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51D4A87E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6650C1BD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32552F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374756ED" w14:textId="482C97CF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06AF424E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616AE1E3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68BDD8" w14:textId="37DAF6ED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3947F564" w14:textId="4964DEA6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4AA3D5B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0A4B23A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7FA28FE8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1A77AEDF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C7C5096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2C1D9A25" w14:textId="3C775FD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133F0DB8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0C8F5B0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2A46B04" w14:textId="36C0705C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28AA773C" w14:textId="3DBE5A3A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208145CF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1A5FD60A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69A30E2E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2F63DEA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25620570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7E62114F" w14:textId="559A6E2B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05C13287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vMerge/>
            <w:shd w:val="clear" w:color="auto" w:fill="auto"/>
          </w:tcPr>
          <w:p w14:paraId="74FE15C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9717AA" w14:textId="0659930D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0973A59C" w14:textId="4A982754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7C3C7792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36C41101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1ACD1BA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49AB53D3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4CBBA449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26BB97F4" w14:textId="6F17B9B6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A04CA2" w14:paraId="0AAE5402" w14:textId="77777777" w:rsidTr="00724F46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3" w:type="dxa"/>
            <w:gridSpan w:val="2"/>
            <w:shd w:val="clear" w:color="auto" w:fill="auto"/>
          </w:tcPr>
          <w:p w14:paraId="494F6336" w14:textId="158849C3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059DFD37" w14:textId="582115CB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5" w:type="dxa"/>
            <w:gridSpan w:val="10"/>
            <w:shd w:val="clear" w:color="auto" w:fill="auto"/>
          </w:tcPr>
          <w:p w14:paraId="1907DE5B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7" w:type="dxa"/>
            <w:gridSpan w:val="4"/>
            <w:shd w:val="clear" w:color="auto" w:fill="auto"/>
          </w:tcPr>
          <w:p w14:paraId="74831D9E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auto"/>
          </w:tcPr>
          <w:p w14:paraId="65141FAC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500FEB4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0DC16B1E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50372874" w14:textId="77777777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3A1675B4" w14:textId="6F0A2D92" w:rsidR="0068562E" w:rsidRPr="00A04CA2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8562E" w:rsidRPr="00FC0A10" w14:paraId="626DC1D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29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68562E" w:rsidRPr="00FC0A10" w:rsidRDefault="0068562E" w:rsidP="006856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68562E" w:rsidRPr="00FC0A10" w14:paraId="3207B8B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27B2188B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7664524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0A989DB" w14:textId="77777777" w:rsidR="0068562E" w:rsidRPr="00FC0A10" w:rsidRDefault="0068562E" w:rsidP="0068562E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3"/>
            <w:shd w:val="clear" w:color="auto" w:fill="auto"/>
          </w:tcPr>
          <w:p w14:paraId="031A34B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44" w:type="dxa"/>
            <w:gridSpan w:val="3"/>
            <w:shd w:val="clear" w:color="auto" w:fill="auto"/>
          </w:tcPr>
          <w:p w14:paraId="1F63E8CC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56E6AEE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30" w:type="dxa"/>
            <w:gridSpan w:val="3"/>
            <w:shd w:val="clear" w:color="auto" w:fill="auto"/>
          </w:tcPr>
          <w:p w14:paraId="6AD10AA1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7091ACE2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1FA2579C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8562E" w:rsidRPr="00FC0A10" w14:paraId="45362467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D4705EC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B11B7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6D465798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684125D2" w14:textId="4EF2F47B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basic design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2654E11A" w14:textId="20C1F256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A</w:t>
            </w:r>
            <w:r w:rsidRPr="00614B94">
              <w:rPr>
                <w:sz w:val="20"/>
                <w:szCs w:val="20"/>
              </w:rPr>
              <w:t>1</w:t>
            </w:r>
          </w:p>
        </w:tc>
        <w:tc>
          <w:tcPr>
            <w:tcW w:w="644" w:type="dxa"/>
            <w:gridSpan w:val="3"/>
            <w:shd w:val="clear" w:color="auto" w:fill="auto"/>
          </w:tcPr>
          <w:p w14:paraId="214C66EF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0B15930E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55B7245A" w14:textId="388E8326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A</w:t>
            </w:r>
            <w:r w:rsidRPr="00614B94">
              <w:rPr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14:paraId="6DFA673C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3"/>
            <w:shd w:val="clear" w:color="auto" w:fill="auto"/>
          </w:tcPr>
          <w:p w14:paraId="3A576122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2A93E4A3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91F4F1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12A3717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3E9B5C6D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AB46791" w14:textId="253FA354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int and line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05F5FED8" w14:textId="0EB25383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A</w:t>
            </w:r>
            <w:r w:rsidRPr="00614B94">
              <w:rPr>
                <w:sz w:val="20"/>
                <w:szCs w:val="20"/>
              </w:rPr>
              <w:t>1</w:t>
            </w:r>
          </w:p>
        </w:tc>
        <w:tc>
          <w:tcPr>
            <w:tcW w:w="644" w:type="dxa"/>
            <w:gridSpan w:val="3"/>
            <w:shd w:val="clear" w:color="auto" w:fill="auto"/>
          </w:tcPr>
          <w:p w14:paraId="493E5DCA" w14:textId="46E45C70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</w:tcPr>
          <w:p w14:paraId="78A0E67F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3"/>
            <w:shd w:val="clear" w:color="auto" w:fill="auto"/>
          </w:tcPr>
          <w:p w14:paraId="4FB7875A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ED07338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3"/>
            <w:shd w:val="clear" w:color="auto" w:fill="auto"/>
          </w:tcPr>
          <w:p w14:paraId="2DE0F7EC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25EF069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6B71B22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99899A1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6935A553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7CBA0313" w14:textId="4779E118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ght and shadow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0714DE80" w14:textId="606BAD35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44" w:type="dxa"/>
            <w:gridSpan w:val="3"/>
            <w:shd w:val="clear" w:color="auto" w:fill="auto"/>
            <w:vAlign w:val="center"/>
          </w:tcPr>
          <w:p w14:paraId="46A88BDF" w14:textId="6EC5F796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2"/>
            <w:shd w:val="clear" w:color="auto" w:fill="auto"/>
            <w:vAlign w:val="center"/>
          </w:tcPr>
          <w:p w14:paraId="4B0ACCC4" w14:textId="42F78FAA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gridSpan w:val="3"/>
            <w:shd w:val="clear" w:color="auto" w:fill="auto"/>
            <w:vAlign w:val="center"/>
          </w:tcPr>
          <w:p w14:paraId="785E6479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417E0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638CA6FC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5DD7BCC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5DDC77B1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E89AE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4A14584A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508B28C" w14:textId="621FA4A4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cal express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0C15836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6461D034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177D4AC3" w14:textId="5281CAA9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3CA9D596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A739E8D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4DBCC4D3" w14:textId="03F95F15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7564B99C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870F362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035C41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098BE162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0E562A3" w14:textId="2BDF259E" w:rsidR="0068562E" w:rsidRPr="00FC0A10" w:rsidRDefault="0068562E" w:rsidP="0068562E">
            <w:pPr>
              <w:tabs>
                <w:tab w:val="left" w:pos="1725"/>
              </w:tabs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xture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9FEC3DF" w14:textId="72C8812C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3DAD3028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81D48F8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56853526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F54D19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387180BE" w14:textId="2FD78464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355F64D9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431858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DCE05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56521F8D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3F2646AA" w14:textId="33E5B98F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ing with spot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694F714" w14:textId="3EEE09E0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1BD77FD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550147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5C2DE1A6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736794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63224935" w14:textId="1F832E53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109FEBDB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7ACB692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E4BB6F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279151D8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7676382" w14:textId="46632A41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term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25AE97B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64BBDB1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15D0DF2B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90E37FC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1867D5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5A913B61" w14:textId="4AE79C10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19B3712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227EE7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F38CF7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0CFD9B59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14F643F7" w14:textId="764B2CFA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color theory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78504B3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25123E8A" w14:textId="3AC5A682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47F6031B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43E20DE2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23B603B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17790B4E" w14:textId="791937F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76E639EA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4079E8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359B34F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783D4A91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7C8A59FC" w14:textId="29240776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or composition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823025F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021EDA9F" w14:textId="2B5509EE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74B5ACA6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78AD408F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992A03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4F7281B1" w14:textId="4907B7CD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1E8CB99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948C54F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C658E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7DBE832C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3CAAD20F" w14:textId="385C84EC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concept of composition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0FD264B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3AB2FDBD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FBD041D" w14:textId="30D6A1E2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1153BF2E" w14:textId="5464ADDD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4D9F7E4" w14:textId="78060289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189B72B8" w14:textId="28AF87E5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3E7E126F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7B97B6D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C0D1B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772540BB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5499166" w14:textId="372CCF44" w:rsidR="0068562E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osition implementat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E594143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51297890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7F8C43" w14:textId="17FB1D78" w:rsidR="0068562E" w:rsidRDefault="0068562E" w:rsidP="0068562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,</w:t>
            </w:r>
          </w:p>
          <w:p w14:paraId="3F030241" w14:textId="608527E8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4</w:t>
            </w: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3983A206" w14:textId="3CDD93C9" w:rsidR="0068562E" w:rsidRDefault="0068562E" w:rsidP="0068562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,</w:t>
            </w:r>
          </w:p>
          <w:p w14:paraId="717A5E90" w14:textId="6860FDD9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4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FA2D66D" w14:textId="0CC9B204" w:rsidR="0068562E" w:rsidRDefault="0068562E" w:rsidP="0068562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,</w:t>
            </w:r>
          </w:p>
          <w:p w14:paraId="7E8AAA2D" w14:textId="2A10CEC1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4</w:t>
            </w: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3B476F1A" w14:textId="245790C3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5E87590E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shd w:val="clear" w:color="auto" w:fill="auto"/>
          </w:tcPr>
          <w:p w14:paraId="6C77447D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8B6A5E" w14:textId="5022CCC9" w:rsidR="0068562E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7C74D6" w14:textId="5CAA1B0B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4A9B03AB" w14:textId="3B87E14F" w:rsidR="0068562E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 to 3D composit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7E88D5D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6F84053E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36CA2145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036B36C0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3201FB1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426CAF21" w14:textId="4B37901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</w:tr>
      <w:tr w:rsidR="0068562E" w:rsidRPr="00FC0A10" w14:paraId="2665F10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shd w:val="clear" w:color="auto" w:fill="auto"/>
          </w:tcPr>
          <w:p w14:paraId="37EB4E9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31BBAF" w14:textId="38281AB6" w:rsidR="0068562E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3FA0C74" w14:textId="15641B6A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0ABC9CDB" w14:textId="7A04ABC8" w:rsidR="0068562E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D desig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0DA2174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4B4212D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0D9A8AF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79291A10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8D9C582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157AE312" w14:textId="6268571B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Pr="00614B94">
              <w:rPr>
                <w:sz w:val="20"/>
                <w:szCs w:val="20"/>
                <w:lang w:val="tr-TR"/>
              </w:rPr>
              <w:t>1</w:t>
            </w:r>
          </w:p>
        </w:tc>
      </w:tr>
      <w:tr w:rsidR="0068562E" w:rsidRPr="00FC0A10" w14:paraId="66DE8EF3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shd w:val="clear" w:color="auto" w:fill="auto"/>
          </w:tcPr>
          <w:p w14:paraId="61148FAF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CD9219C" w14:textId="3BD81FBD" w:rsidR="0068562E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0EB533C" w14:textId="0B9CA4D3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3117" w:type="dxa"/>
            <w:gridSpan w:val="6"/>
            <w:shd w:val="clear" w:color="auto" w:fill="auto"/>
          </w:tcPr>
          <w:p w14:paraId="3EE4FE7D" w14:textId="0AE50019" w:rsidR="0068562E" w:rsidRDefault="0068562E" w:rsidP="006856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exam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203C525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61" w:type="dxa"/>
            <w:gridSpan w:val="4"/>
            <w:shd w:val="clear" w:color="auto" w:fill="auto"/>
            <w:vAlign w:val="center"/>
          </w:tcPr>
          <w:p w14:paraId="15AEFE13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55EC73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4"/>
            <w:shd w:val="clear" w:color="auto" w:fill="auto"/>
            <w:vAlign w:val="center"/>
          </w:tcPr>
          <w:p w14:paraId="7C5CF7E7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59F4A23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5" w:type="dxa"/>
            <w:gridSpan w:val="2"/>
            <w:shd w:val="clear" w:color="auto" w:fill="auto"/>
            <w:vAlign w:val="center"/>
          </w:tcPr>
          <w:p w14:paraId="1AEBE5E0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7DDCA7E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05960BF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B03F6F" w14:textId="77777777" w:rsidR="0068562E" w:rsidRPr="00FC0A10" w:rsidRDefault="0068562E" w:rsidP="0068562E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EB0466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5714A1AF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4D8B8E3D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68562E" w:rsidRPr="00FC0A10" w14:paraId="6DA62E28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5233346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72C7CB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92061F0" w14:textId="72F08400" w:rsidR="0068562E" w:rsidRDefault="0068562E" w:rsidP="0068562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724F46">
              <w:rPr>
                <w:i/>
                <w:color w:val="262626" w:themeColor="text1" w:themeTint="D9"/>
                <w:sz w:val="20"/>
                <w:szCs w:val="20"/>
              </w:rPr>
              <w:t>25</w:t>
            </w:r>
          </w:p>
          <w:p w14:paraId="0414EADB" w14:textId="41AE7C6A" w:rsidR="0068562E" w:rsidRPr="00EC00F4" w:rsidRDefault="0068562E" w:rsidP="0068562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724F46">
              <w:rPr>
                <w:i/>
                <w:color w:val="262626" w:themeColor="text1" w:themeTint="D9"/>
                <w:sz w:val="20"/>
                <w:szCs w:val="20"/>
              </w:rPr>
              <w:t>45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1FFCF3A1" w14:textId="39C572B6" w:rsidR="0068562E" w:rsidRDefault="0068562E" w:rsidP="0068562E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 exam</w:t>
            </w:r>
          </w:p>
          <w:p w14:paraId="3182951D" w14:textId="0AC81C2E" w:rsidR="0068562E" w:rsidRPr="00EC00F4" w:rsidRDefault="0068562E" w:rsidP="0068562E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 exam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799F41A4" w14:textId="56581C68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68562E" w:rsidRPr="00FC0A10" w14:paraId="0127EE4E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B459EDB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EC07CE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5EB91F4" w14:textId="77777777" w:rsidR="0068562E" w:rsidRPr="00EC00F4" w:rsidRDefault="0068562E" w:rsidP="006856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794B28B6" w14:textId="5B403C10" w:rsidR="0068562E" w:rsidRPr="00EC00F4" w:rsidRDefault="0068562E" w:rsidP="0068562E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9" w:type="dxa"/>
            <w:gridSpan w:val="12"/>
            <w:shd w:val="clear" w:color="auto" w:fill="auto"/>
          </w:tcPr>
          <w:p w14:paraId="5365BD9C" w14:textId="1FDC233A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3A1EEF4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3EDD7A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67675FD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48572BC" w14:textId="0FB71D57" w:rsidR="0068562E" w:rsidRPr="00EC00F4" w:rsidRDefault="0068562E" w:rsidP="006856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1E8F88DD" w14:textId="0C540E59" w:rsidR="0068562E" w:rsidRPr="00EC00F4" w:rsidRDefault="0068562E" w:rsidP="0068562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9" w:type="dxa"/>
            <w:gridSpan w:val="12"/>
            <w:shd w:val="clear" w:color="auto" w:fill="auto"/>
          </w:tcPr>
          <w:p w14:paraId="038255B7" w14:textId="4A4D2367" w:rsidR="0068562E" w:rsidRPr="00FC0A10" w:rsidRDefault="0068562E" w:rsidP="0068562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68562E" w:rsidRPr="00FC0A10" w14:paraId="2319F38C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FCE2732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C2900B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01E01EA3" w14:textId="20EF4525" w:rsidR="0068562E" w:rsidRPr="00EC00F4" w:rsidRDefault="0068562E" w:rsidP="006856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724F46">
              <w:rPr>
                <w:i/>
                <w:color w:val="262626" w:themeColor="text1" w:themeTint="D9"/>
                <w:sz w:val="20"/>
                <w:szCs w:val="20"/>
              </w:rPr>
              <w:t>3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0E0415FB" w14:textId="6E75B302" w:rsidR="0068562E" w:rsidRPr="00EC00F4" w:rsidRDefault="0068562E" w:rsidP="0068562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9" w:type="dxa"/>
            <w:gridSpan w:val="12"/>
            <w:shd w:val="clear" w:color="auto" w:fill="auto"/>
          </w:tcPr>
          <w:p w14:paraId="4DCBEB98" w14:textId="7EED3E23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</w:p>
        </w:tc>
      </w:tr>
      <w:tr w:rsidR="0068562E" w:rsidRPr="00FC0A10" w14:paraId="29EFBB93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5A106B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8B97E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D07E565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12F84177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58F429AD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68562E" w:rsidRPr="00FC0A10" w14:paraId="78309E0F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CFBB531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62FAE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648837C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76E8F8FF" w14:textId="58D1B4AD" w:rsidR="0068562E" w:rsidRPr="00FC0A10" w:rsidRDefault="0068562E" w:rsidP="0068562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62A53D61" w14:textId="59EC49A2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68562E" w:rsidRPr="00FC0A10" w14:paraId="654551C5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C2C8DE5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4C927C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82C533D" w14:textId="77777777" w:rsidR="0068562E" w:rsidRPr="00FC0A10" w:rsidRDefault="0068562E" w:rsidP="006856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782175C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04C71A37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68562E" w:rsidRPr="00FC0A10" w14:paraId="76EE80EB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F5EEFB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1E668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E3467A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61138A17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89" w:type="dxa"/>
            <w:gridSpan w:val="12"/>
            <w:shd w:val="clear" w:color="auto" w:fill="auto"/>
          </w:tcPr>
          <w:p w14:paraId="45A5710B" w14:textId="77777777" w:rsidR="0068562E" w:rsidRPr="00FC0A10" w:rsidRDefault="0068562E" w:rsidP="0068562E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68562E" w:rsidRPr="00FC0A10" w14:paraId="13A1A119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6D4B3F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9095A5C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9E009A2" w14:textId="77777777" w:rsidR="0068562E" w:rsidRPr="00FC0A10" w:rsidRDefault="0068562E" w:rsidP="0068562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42DE4133" w14:textId="77777777" w:rsidR="0068562E" w:rsidRPr="00FC0A10" w:rsidRDefault="0068562E" w:rsidP="0068562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189" w:type="dxa"/>
            <w:gridSpan w:val="12"/>
            <w:shd w:val="clear" w:color="auto" w:fill="auto"/>
          </w:tcPr>
          <w:p w14:paraId="637827F4" w14:textId="77777777" w:rsidR="0068562E" w:rsidRPr="00FC0A10" w:rsidRDefault="0068562E" w:rsidP="0068562E">
            <w:pPr>
              <w:jc w:val="both"/>
              <w:rPr>
                <w:sz w:val="18"/>
                <w:szCs w:val="18"/>
              </w:rPr>
            </w:pPr>
          </w:p>
        </w:tc>
      </w:tr>
      <w:tr w:rsidR="0068562E" w:rsidRPr="00FC0A10" w14:paraId="22A63B5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AADED5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3D75D68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4" w:type="dxa"/>
            <w:gridSpan w:val="19"/>
            <w:shd w:val="clear" w:color="auto" w:fill="auto"/>
          </w:tcPr>
          <w:p w14:paraId="6CB2CE6E" w14:textId="77777777" w:rsidR="0068562E" w:rsidRPr="00FC0A10" w:rsidRDefault="0068562E" w:rsidP="0068562E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68562E" w:rsidRPr="00FC0A10" w14:paraId="12DCEC5C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5" w:type="dxa"/>
            <w:gridSpan w:val="3"/>
            <w:shd w:val="clear" w:color="auto" w:fill="auto"/>
          </w:tcPr>
          <w:p w14:paraId="5E3E2E86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70" w:type="dxa"/>
            <w:gridSpan w:val="26"/>
            <w:shd w:val="clear" w:color="auto" w:fill="auto"/>
          </w:tcPr>
          <w:p w14:paraId="128BA8F1" w14:textId="53BE7E72" w:rsidR="0068562E" w:rsidRPr="00FC0A10" w:rsidRDefault="0068562E" w:rsidP="0068562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</w:t>
            </w:r>
            <w:r>
              <w:rPr>
                <w:color w:val="000000" w:themeColor="text1"/>
                <w:sz w:val="20"/>
                <w:szCs w:val="20"/>
              </w:rPr>
              <w:t xml:space="preserve">s activities, individual reports and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presenations</w:t>
            </w:r>
            <w:proofErr w:type="spellEnd"/>
            <w:r w:rsidRPr="00F77031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68562E" w:rsidRPr="00FC0A10" w14:paraId="5C6C5B9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5" w:type="dxa"/>
            <w:gridSpan w:val="3"/>
            <w:shd w:val="clear" w:color="auto" w:fill="auto"/>
          </w:tcPr>
          <w:p w14:paraId="406451D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70" w:type="dxa"/>
            <w:gridSpan w:val="26"/>
            <w:shd w:val="clear" w:color="auto" w:fill="auto"/>
          </w:tcPr>
          <w:p w14:paraId="4E05AD76" w14:textId="77777777" w:rsidR="0068562E" w:rsidRPr="007930E4" w:rsidRDefault="0068562E" w:rsidP="0068562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68562E" w:rsidRPr="007930E4" w14:paraId="5F8E3871" w14:textId="77777777" w:rsidTr="00F6516A">
              <w:tc>
                <w:tcPr>
                  <w:tcW w:w="720" w:type="dxa"/>
                  <w:vAlign w:val="center"/>
                </w:tcPr>
                <w:p w14:paraId="4ADC5DBC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0304D549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B76F8C8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4E32F164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136366EB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676FF3D3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4CE9D72B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41F06D94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3FA8A241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3656923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247F2F2B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3E415B17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6C504C5B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68562E" w:rsidRPr="007930E4" w14:paraId="3FBDECC1" w14:textId="77777777" w:rsidTr="00F6516A">
              <w:tc>
                <w:tcPr>
                  <w:tcW w:w="720" w:type="dxa"/>
                  <w:vAlign w:val="center"/>
                </w:tcPr>
                <w:p w14:paraId="6E182AC7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302E0B6E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71794D9B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55A31A8F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6D3EC57A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1C2AB7E2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2DDD1592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15914BEC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021A53F6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4713B2D3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59C013CE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38C4BDCC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6EB20D87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68562E" w:rsidRPr="007930E4" w14:paraId="7E2AC771" w14:textId="77777777" w:rsidTr="00F6516A">
              <w:tc>
                <w:tcPr>
                  <w:tcW w:w="720" w:type="dxa"/>
                  <w:vAlign w:val="center"/>
                </w:tcPr>
                <w:p w14:paraId="74307390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01CE5826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4184E98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38BFE2E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CA2F6D6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12E45E90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E0C86AA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2197051F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39AC362D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EA733DE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0F7D851F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5D68B5F3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5191441" w14:textId="77777777" w:rsidR="0068562E" w:rsidRPr="007930E4" w:rsidRDefault="0068562E" w:rsidP="0068562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77777777" w:rsidR="0068562E" w:rsidRPr="00FC0A10" w:rsidRDefault="0068562E" w:rsidP="0068562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68562E" w:rsidRPr="00FC0A10" w14:paraId="1A21A74B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44037259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34691C7" w14:textId="77777777" w:rsidR="0068562E" w:rsidRPr="00FC0A10" w:rsidRDefault="0068562E" w:rsidP="0068562E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C1BC1AA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4FE187C0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68562E" w:rsidRPr="00FC0A10" w14:paraId="4372BFA1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81BBA38" w14:textId="77777777" w:rsidR="0068562E" w:rsidRPr="00FC0A10" w:rsidRDefault="0068562E" w:rsidP="006856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0" w:type="dxa"/>
            <w:gridSpan w:val="26"/>
            <w:shd w:val="clear" w:color="auto" w:fill="D9D9D9" w:themeFill="background1" w:themeFillShade="D9"/>
          </w:tcPr>
          <w:p w14:paraId="7AC3C53D" w14:textId="77777777" w:rsidR="0068562E" w:rsidRPr="00FC0A10" w:rsidRDefault="0068562E" w:rsidP="0068562E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724F46" w:rsidRPr="00FC0A10" w14:paraId="28CE2391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42E50BE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DC46EB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6260C2C" w14:textId="2E2517F6" w:rsidR="00724F46" w:rsidRPr="00FC0A10" w:rsidRDefault="00955EA7" w:rsidP="00724F46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 xml:space="preserve">Preparation for the lecture notes, slides </w:t>
            </w:r>
            <w:proofErr w:type="spellStart"/>
            <w:r w:rsidRPr="000A19BD">
              <w:rPr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563" w:type="dxa"/>
            <w:gridSpan w:val="5"/>
            <w:shd w:val="clear" w:color="auto" w:fill="auto"/>
          </w:tcPr>
          <w:p w14:paraId="2CADF649" w14:textId="05EF419C" w:rsidR="00724F46" w:rsidRPr="00FC0A10" w:rsidRDefault="00724F46" w:rsidP="00724F46">
            <w:pPr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12 x1 =12</w:t>
            </w:r>
          </w:p>
        </w:tc>
      </w:tr>
      <w:tr w:rsidR="00724F46" w:rsidRPr="00FC0A10" w14:paraId="7FD9A144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C963282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1C7985" w14:textId="6740694E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9584250" w14:textId="543309D3" w:rsidR="00724F46" w:rsidRPr="00F53F21" w:rsidRDefault="00955EA7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230C3">
              <w:rPr>
                <w:sz w:val="20"/>
                <w:szCs w:val="20"/>
              </w:rPr>
              <w:t>Students will make project presentation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39F4CFEE" w14:textId="3397603E" w:rsidR="00724F46" w:rsidRPr="00FC0A10" w:rsidRDefault="00724F46" w:rsidP="00724F46">
            <w:pPr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2 x 1 =2</w:t>
            </w:r>
          </w:p>
        </w:tc>
      </w:tr>
      <w:tr w:rsidR="00724F46" w:rsidRPr="00FC0A10" w14:paraId="2B5E8F38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7372B60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87B01A" w14:textId="2D14D34B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42A6E32" w14:textId="2E892764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3AD2283D" w14:textId="77777777" w:rsidR="00724F46" w:rsidRPr="00FC0A10" w:rsidRDefault="00724F46" w:rsidP="00724F46">
            <w:pPr>
              <w:jc w:val="right"/>
              <w:rPr>
                <w:sz w:val="18"/>
                <w:szCs w:val="18"/>
              </w:rPr>
            </w:pPr>
          </w:p>
        </w:tc>
      </w:tr>
      <w:tr w:rsidR="00724F46" w:rsidRPr="00FC0A10" w14:paraId="75E67151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5A90FC3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CEA36D" w14:textId="12FAA4B0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7FB12F15" w14:textId="5EB8E3F2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4B68287F" w14:textId="77777777" w:rsidR="00724F46" w:rsidRPr="00FC0A10" w:rsidRDefault="00724F46" w:rsidP="00724F46">
            <w:pPr>
              <w:jc w:val="center"/>
              <w:rPr>
                <w:sz w:val="18"/>
                <w:szCs w:val="18"/>
              </w:rPr>
            </w:pPr>
          </w:p>
        </w:tc>
      </w:tr>
      <w:tr w:rsidR="00724F46" w:rsidRPr="00FC0A10" w14:paraId="51D1A145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49620D2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5DD73" w14:textId="348CAF82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62" w:type="dxa"/>
            <w:gridSpan w:val="15"/>
            <w:shd w:val="clear" w:color="auto" w:fill="auto"/>
          </w:tcPr>
          <w:tbl>
            <w:tblPr>
              <w:tblpPr w:leftFromText="180" w:rightFromText="180" w:vertAnchor="text" w:tblpXSpec="center" w:tblpY="-566"/>
              <w:tblW w:w="10777" w:type="dxa"/>
              <w:jc w:val="center"/>
              <w:tblBorders>
                <w:top w:val="single" w:sz="18" w:space="0" w:color="C0C0C0"/>
                <w:left w:val="single" w:sz="18" w:space="0" w:color="C0C0C0"/>
                <w:bottom w:val="single" w:sz="18" w:space="0" w:color="C0C0C0"/>
                <w:right w:val="single" w:sz="18" w:space="0" w:color="C0C0C0"/>
                <w:insideH w:val="dotted" w:sz="4" w:space="0" w:color="auto"/>
                <w:insideV w:val="dotted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777"/>
            </w:tblGrid>
            <w:tr w:rsidR="00955EA7" w:rsidRPr="00B230C3" w14:paraId="76341F67" w14:textId="77777777" w:rsidTr="003C229E">
              <w:trPr>
                <w:jc w:val="center"/>
              </w:trPr>
              <w:tc>
                <w:tcPr>
                  <w:tcW w:w="4958" w:type="dxa"/>
                  <w:shd w:val="clear" w:color="auto" w:fill="auto"/>
                </w:tcPr>
                <w:p w14:paraId="59463A36" w14:textId="77777777" w:rsidR="00955EA7" w:rsidRPr="00B230C3" w:rsidRDefault="00955EA7" w:rsidP="00955EA7">
                  <w:pPr>
                    <w:spacing w:before="20" w:after="20"/>
                    <w:rPr>
                      <w:sz w:val="20"/>
                      <w:szCs w:val="20"/>
                    </w:rPr>
                  </w:pPr>
                  <w:r w:rsidRPr="00B230C3">
                    <w:rPr>
                      <w:sz w:val="20"/>
                      <w:szCs w:val="20"/>
                    </w:rPr>
                    <w:t>Practical lesson will be processed for two hours a week</w:t>
                  </w:r>
                </w:p>
              </w:tc>
            </w:tr>
          </w:tbl>
          <w:p w14:paraId="4BE6DBF6" w14:textId="760D92BA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4A44F0AB" w14:textId="3688EE82" w:rsidR="00724F46" w:rsidRPr="00FC0A10" w:rsidRDefault="00724F46" w:rsidP="00724F46">
            <w:pPr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14x2 = 28</w:t>
            </w:r>
          </w:p>
        </w:tc>
      </w:tr>
      <w:tr w:rsidR="00724F46" w:rsidRPr="00FC0A10" w14:paraId="198A37DB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7224A30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28FA1B6" w14:textId="1435D13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C3539B" w14:textId="2CE2AA70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306B257F" w14:textId="01C2E548" w:rsidR="00724F46" w:rsidRPr="00FC0A10" w:rsidRDefault="00724F46" w:rsidP="00724F46">
            <w:pPr>
              <w:jc w:val="right"/>
              <w:rPr>
                <w:sz w:val="18"/>
                <w:szCs w:val="18"/>
              </w:rPr>
            </w:pPr>
          </w:p>
        </w:tc>
      </w:tr>
      <w:tr w:rsidR="00724F46" w:rsidRPr="00FC0A10" w14:paraId="58D8C115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68D814E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0" w:type="dxa"/>
            <w:gridSpan w:val="26"/>
            <w:shd w:val="clear" w:color="auto" w:fill="D9D9D9" w:themeFill="background1" w:themeFillShade="D9"/>
          </w:tcPr>
          <w:p w14:paraId="5DA688BE" w14:textId="77777777" w:rsidR="00724F46" w:rsidRPr="00FC0A10" w:rsidRDefault="00724F46" w:rsidP="00724F46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724F46" w:rsidRPr="00FC0A10" w14:paraId="095C24A7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E74173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ABC252" w14:textId="727AA8C4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4B99BC1" w14:textId="45EF6ABE" w:rsidR="00724F46" w:rsidRPr="00FC0A10" w:rsidRDefault="00955EA7" w:rsidP="00724F46">
            <w:pPr>
              <w:spacing w:before="20" w:after="20"/>
              <w:rPr>
                <w:sz w:val="18"/>
                <w:szCs w:val="18"/>
              </w:rPr>
            </w:pPr>
            <w:r w:rsidRPr="00B230C3">
              <w:rPr>
                <w:sz w:val="20"/>
                <w:szCs w:val="20"/>
              </w:rPr>
              <w:t>Term project writing and presentation preparation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5F98F0D6" w14:textId="4D811F37" w:rsidR="00724F46" w:rsidRPr="00AE6527" w:rsidRDefault="00724F46" w:rsidP="00724F46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x10=10</w:t>
            </w:r>
          </w:p>
        </w:tc>
      </w:tr>
      <w:tr w:rsidR="00724F46" w:rsidRPr="00FC0A10" w14:paraId="29729C7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EF6C527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F642A2" w14:textId="077026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2AC591FE" w14:textId="58E502C5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787E899F" w14:textId="71E35D4A" w:rsidR="00724F46" w:rsidRPr="00FC0A10" w:rsidRDefault="00724F46" w:rsidP="00724F46">
            <w:pPr>
              <w:jc w:val="right"/>
              <w:rPr>
                <w:sz w:val="18"/>
                <w:szCs w:val="18"/>
              </w:rPr>
            </w:pPr>
          </w:p>
        </w:tc>
      </w:tr>
      <w:tr w:rsidR="00724F46" w:rsidRPr="00FC0A10" w14:paraId="4A3B757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2CEA277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F93269" w14:textId="7D00B31A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2EEBC1A" w14:textId="2549321F" w:rsidR="00724F46" w:rsidRPr="00FC0A10" w:rsidRDefault="00955EA7" w:rsidP="00724F46">
            <w:pPr>
              <w:spacing w:before="20" w:after="20"/>
              <w:rPr>
                <w:sz w:val="18"/>
                <w:szCs w:val="18"/>
              </w:rPr>
            </w:pPr>
            <w:r w:rsidRPr="00B230C3">
              <w:rPr>
                <w:sz w:val="20"/>
                <w:szCs w:val="20"/>
              </w:rPr>
              <w:t>Students require to read the relevant chapters and academic papers before the class.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6BB2ED03" w14:textId="495E41C8" w:rsidR="00724F46" w:rsidRPr="00FC0A10" w:rsidRDefault="00724F46" w:rsidP="00724F46">
            <w:pPr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14x1=14</w:t>
            </w:r>
          </w:p>
        </w:tc>
      </w:tr>
      <w:tr w:rsidR="00724F46" w:rsidRPr="00FC0A10" w14:paraId="61AB424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6153283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3FA9D9" w14:textId="25E6D17D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83C0DCB" w14:textId="6736AFB3" w:rsidR="00724F46" w:rsidRPr="00FC0A10" w:rsidRDefault="00955EA7" w:rsidP="00724F46">
            <w:pPr>
              <w:spacing w:before="20" w:after="20"/>
              <w:rPr>
                <w:sz w:val="18"/>
                <w:szCs w:val="18"/>
              </w:rPr>
            </w:pPr>
            <w:r w:rsidRPr="00B230C3">
              <w:rPr>
                <w:sz w:val="20"/>
                <w:szCs w:val="20"/>
              </w:rPr>
              <w:t>Students require to read the relevant chapters and academic papers after the class.</w:t>
            </w:r>
          </w:p>
        </w:tc>
        <w:tc>
          <w:tcPr>
            <w:tcW w:w="1563" w:type="dxa"/>
            <w:gridSpan w:val="5"/>
            <w:shd w:val="clear" w:color="auto" w:fill="auto"/>
          </w:tcPr>
          <w:p w14:paraId="02E9E2B7" w14:textId="4CDBC923" w:rsidR="00724F46" w:rsidRPr="00FC0A10" w:rsidRDefault="00724F46" w:rsidP="00724F46">
            <w:pPr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14x1=14</w:t>
            </w:r>
          </w:p>
        </w:tc>
      </w:tr>
      <w:tr w:rsidR="00724F46" w:rsidRPr="00FC0A10" w14:paraId="118CEE4B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AC65289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59442F" w14:textId="4EF5FC90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0DA8825F" w14:textId="3B942B8A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149E220C" w14:textId="7FD13BF2" w:rsidR="00724F46" w:rsidRDefault="00724F46" w:rsidP="00724F46">
            <w:pPr>
              <w:jc w:val="right"/>
              <w:rPr>
                <w:sz w:val="18"/>
                <w:szCs w:val="18"/>
              </w:rPr>
            </w:pPr>
          </w:p>
        </w:tc>
      </w:tr>
      <w:tr w:rsidR="00724F46" w:rsidRPr="00FC0A10" w14:paraId="3C3E5508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021A4F54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661F01B" w14:textId="3CED1D2D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62" w:type="dxa"/>
            <w:gridSpan w:val="15"/>
            <w:shd w:val="clear" w:color="auto" w:fill="auto"/>
          </w:tcPr>
          <w:p w14:paraId="10BEA81E" w14:textId="3E572E8A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3" w:type="dxa"/>
            <w:gridSpan w:val="5"/>
            <w:shd w:val="clear" w:color="auto" w:fill="auto"/>
          </w:tcPr>
          <w:p w14:paraId="7D4431FB" w14:textId="30563E84" w:rsidR="00724F46" w:rsidRPr="00FC0A10" w:rsidRDefault="00724F46" w:rsidP="00724F46">
            <w:pPr>
              <w:jc w:val="right"/>
              <w:rPr>
                <w:sz w:val="18"/>
                <w:szCs w:val="18"/>
              </w:rPr>
            </w:pPr>
          </w:p>
        </w:tc>
      </w:tr>
      <w:tr w:rsidR="00724F46" w:rsidRPr="00FC0A10" w14:paraId="577FDAC3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E50EEA5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1E00882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4AB33187" w14:textId="3135398A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80</w:t>
            </w:r>
          </w:p>
        </w:tc>
      </w:tr>
      <w:tr w:rsidR="00724F46" w:rsidRPr="00FC0A10" w14:paraId="787D75B4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29"/>
            <w:shd w:val="clear" w:color="auto" w:fill="D9D9D9" w:themeFill="background1" w:themeFillShade="D9"/>
          </w:tcPr>
          <w:p w14:paraId="5EF8590F" w14:textId="6A7B1D49" w:rsidR="00724F46" w:rsidRPr="00FC0A10" w:rsidRDefault="00724F46" w:rsidP="00724F46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724F46" w:rsidRPr="00FC0A10" w14:paraId="52D4E052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001971C1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B2DBA39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544E16FE" w14:textId="0B4077F6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24F46" w:rsidRPr="00FC0A10" w14:paraId="0251FB01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4BAE7FA8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43005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1E92D715" w14:textId="4346BCC9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24F46" w:rsidRPr="00FC0A10" w14:paraId="75CF7AFD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E1703F9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001A2F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42F96CCB" w14:textId="68FF7191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24F46" w:rsidRPr="00FC0A10" w14:paraId="6EE33F77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3AE348C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D22A36B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74E4216D" w14:textId="25FFAD19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24F46" w:rsidRPr="00FC0A10" w14:paraId="59D50FF4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1F06B596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F7110FC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0FA5770E" w14:textId="5CA0555F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24F46" w:rsidRPr="00FC0A10" w14:paraId="4DA8A496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5DD1E280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57EB20B1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7251F81F" w14:textId="325459A2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24F46" w:rsidRPr="00FC0A10" w14:paraId="4D9AD29A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59BEFAE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EACB67B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6866DF8B" w14:textId="36AAE101" w:rsidR="00724F46" w:rsidRPr="00AE6527" w:rsidRDefault="00724F46" w:rsidP="00724F4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24F46" w:rsidRPr="00FC0A10" w14:paraId="1DAE37BF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5" w:type="dxa"/>
            <w:gridSpan w:val="3"/>
            <w:vMerge w:val="restart"/>
            <w:shd w:val="clear" w:color="auto" w:fill="auto"/>
          </w:tcPr>
          <w:p w14:paraId="478E487E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387FEED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1EFAFC4F" w14:textId="7BC9F503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24F46" w:rsidRPr="00FC0A10" w14:paraId="13F969C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3F9D5415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11AF7E3A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148A2D52" w14:textId="253641AD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24F46" w:rsidRPr="00FC0A10" w14:paraId="4673D427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25A9EC0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498907D6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28FE7FA6" w14:textId="77777777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24F46" w:rsidRPr="00FC0A10" w14:paraId="56A0C8A0" w14:textId="77777777" w:rsidTr="00724F46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5" w:type="dxa"/>
            <w:gridSpan w:val="3"/>
            <w:vMerge/>
            <w:shd w:val="clear" w:color="auto" w:fill="auto"/>
          </w:tcPr>
          <w:p w14:paraId="649EB5A1" w14:textId="77777777" w:rsidR="00724F46" w:rsidRPr="00FC0A10" w:rsidRDefault="00724F46" w:rsidP="00724F4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7AADD0C" w14:textId="77777777" w:rsidR="00724F46" w:rsidRPr="00FC0A10" w:rsidRDefault="00724F46" w:rsidP="00724F4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5" w:type="dxa"/>
            <w:gridSpan w:val="20"/>
            <w:shd w:val="clear" w:color="auto" w:fill="auto"/>
          </w:tcPr>
          <w:p w14:paraId="30EEDCFE" w14:textId="7E21A291" w:rsidR="00724F46" w:rsidRPr="00FC0A10" w:rsidRDefault="00724F46" w:rsidP="00724F46">
            <w:pPr>
              <w:spacing w:before="20" w:after="20"/>
              <w:rPr>
                <w:sz w:val="18"/>
                <w:szCs w:val="18"/>
              </w:rPr>
            </w:pPr>
            <w:r w:rsidRPr="00DB0FC0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2B10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628F3" w14:textId="77777777" w:rsidR="00AC14ED" w:rsidRDefault="00AC14ED" w:rsidP="00AC6DCE">
      <w:r>
        <w:separator/>
      </w:r>
    </w:p>
  </w:endnote>
  <w:endnote w:type="continuationSeparator" w:id="0">
    <w:p w14:paraId="307B79F7" w14:textId="77777777" w:rsidR="00AC14ED" w:rsidRDefault="00AC14ED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5BD84" w14:textId="77777777" w:rsidR="00935490" w:rsidRDefault="009354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CB334" w14:textId="68ABD59E" w:rsidR="00935490" w:rsidRDefault="00935490" w:rsidP="00935490">
    <w:pPr>
      <w:pStyle w:val="Footer"/>
    </w:pPr>
    <w:r>
      <w:t>F</w:t>
    </w:r>
    <w:r>
      <w:t xml:space="preserve">orm No: </w:t>
    </w:r>
    <w:r>
      <w:t>ÜY-FR-0474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6DA9F5DE" w14:textId="295A3610" w:rsidR="00935490" w:rsidRDefault="00935490">
    <w:pPr>
      <w:pStyle w:val="Footer"/>
    </w:pPr>
  </w:p>
  <w:p w14:paraId="1B15BDFF" w14:textId="77777777" w:rsidR="00935490" w:rsidRDefault="009354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126E9" w14:textId="77777777" w:rsidR="00935490" w:rsidRDefault="009354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96D20B" w14:textId="77777777" w:rsidR="00AC14ED" w:rsidRDefault="00AC14ED" w:rsidP="00AC6DCE">
      <w:r>
        <w:separator/>
      </w:r>
    </w:p>
  </w:footnote>
  <w:footnote w:type="continuationSeparator" w:id="0">
    <w:p w14:paraId="7CE00985" w14:textId="77777777" w:rsidR="00AC14ED" w:rsidRDefault="00AC14ED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66961" w14:textId="77777777" w:rsidR="00935490" w:rsidRDefault="009354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90650" w14:textId="77777777" w:rsidR="00935490" w:rsidRDefault="009354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9BBCB" w14:textId="77777777" w:rsidR="00935490" w:rsidRDefault="009354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77433"/>
    <w:rsid w:val="00086052"/>
    <w:rsid w:val="00086F6D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69E7"/>
    <w:rsid w:val="00172C27"/>
    <w:rsid w:val="00182B93"/>
    <w:rsid w:val="00187269"/>
    <w:rsid w:val="0019531B"/>
    <w:rsid w:val="001957BD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7688"/>
    <w:rsid w:val="002F32F5"/>
    <w:rsid w:val="002F34CE"/>
    <w:rsid w:val="002F4198"/>
    <w:rsid w:val="00321A64"/>
    <w:rsid w:val="0032481A"/>
    <w:rsid w:val="003258FC"/>
    <w:rsid w:val="003277FA"/>
    <w:rsid w:val="00327E45"/>
    <w:rsid w:val="00333059"/>
    <w:rsid w:val="00335FE5"/>
    <w:rsid w:val="00341C5C"/>
    <w:rsid w:val="00361C27"/>
    <w:rsid w:val="00367390"/>
    <w:rsid w:val="0037434F"/>
    <w:rsid w:val="00387401"/>
    <w:rsid w:val="00387556"/>
    <w:rsid w:val="003A0554"/>
    <w:rsid w:val="003A0711"/>
    <w:rsid w:val="003A77DC"/>
    <w:rsid w:val="003D0E0B"/>
    <w:rsid w:val="003D28E5"/>
    <w:rsid w:val="003E22E9"/>
    <w:rsid w:val="003E45D0"/>
    <w:rsid w:val="003E4972"/>
    <w:rsid w:val="003F09EC"/>
    <w:rsid w:val="003F766E"/>
    <w:rsid w:val="004025CB"/>
    <w:rsid w:val="0040357B"/>
    <w:rsid w:val="00403F0C"/>
    <w:rsid w:val="004070C7"/>
    <w:rsid w:val="00407A20"/>
    <w:rsid w:val="004143B5"/>
    <w:rsid w:val="0042699E"/>
    <w:rsid w:val="00427110"/>
    <w:rsid w:val="00443937"/>
    <w:rsid w:val="00443B32"/>
    <w:rsid w:val="00444F52"/>
    <w:rsid w:val="00446A04"/>
    <w:rsid w:val="00454731"/>
    <w:rsid w:val="00473719"/>
    <w:rsid w:val="004744A6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99E"/>
    <w:rsid w:val="00503CD5"/>
    <w:rsid w:val="00506BB6"/>
    <w:rsid w:val="00513C80"/>
    <w:rsid w:val="00514ED6"/>
    <w:rsid w:val="00515BA4"/>
    <w:rsid w:val="005221F8"/>
    <w:rsid w:val="0052228C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2923"/>
    <w:rsid w:val="00652B7D"/>
    <w:rsid w:val="00657D0F"/>
    <w:rsid w:val="00665AEE"/>
    <w:rsid w:val="006666E1"/>
    <w:rsid w:val="00670346"/>
    <w:rsid w:val="00670350"/>
    <w:rsid w:val="00677A54"/>
    <w:rsid w:val="00677A7F"/>
    <w:rsid w:val="0068562E"/>
    <w:rsid w:val="0069349F"/>
    <w:rsid w:val="00694A82"/>
    <w:rsid w:val="00695A45"/>
    <w:rsid w:val="006B2DC8"/>
    <w:rsid w:val="006B3547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4F46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91D43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35490"/>
    <w:rsid w:val="0094254B"/>
    <w:rsid w:val="00942767"/>
    <w:rsid w:val="009431E8"/>
    <w:rsid w:val="00952E1F"/>
    <w:rsid w:val="00953EE9"/>
    <w:rsid w:val="00955EA7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E6AE4"/>
    <w:rsid w:val="00A04CA2"/>
    <w:rsid w:val="00A07D9D"/>
    <w:rsid w:val="00A12341"/>
    <w:rsid w:val="00A21EDD"/>
    <w:rsid w:val="00A23D55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B0A75"/>
    <w:rsid w:val="00AB24FF"/>
    <w:rsid w:val="00AB281B"/>
    <w:rsid w:val="00AC14ED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80B03"/>
    <w:rsid w:val="00B81FF2"/>
    <w:rsid w:val="00B9310C"/>
    <w:rsid w:val="00B95964"/>
    <w:rsid w:val="00BA09D4"/>
    <w:rsid w:val="00BA20F4"/>
    <w:rsid w:val="00BA7C53"/>
    <w:rsid w:val="00BB5575"/>
    <w:rsid w:val="00BD35FF"/>
    <w:rsid w:val="00BE0969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803C4"/>
    <w:rsid w:val="00C8163D"/>
    <w:rsid w:val="00CC0D1B"/>
    <w:rsid w:val="00CD174E"/>
    <w:rsid w:val="00CD468A"/>
    <w:rsid w:val="00CE0315"/>
    <w:rsid w:val="00CE2C21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C320F"/>
    <w:rsid w:val="00DE7F14"/>
    <w:rsid w:val="00DF049E"/>
    <w:rsid w:val="00DF0673"/>
    <w:rsid w:val="00DF1B61"/>
    <w:rsid w:val="00E065A8"/>
    <w:rsid w:val="00E1489B"/>
    <w:rsid w:val="00E1792A"/>
    <w:rsid w:val="00E27E29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6010"/>
    <w:rsid w:val="00EF495B"/>
    <w:rsid w:val="00EF4E7F"/>
    <w:rsid w:val="00F00C73"/>
    <w:rsid w:val="00F02D38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4190"/>
    <w:rsid w:val="00F76C8C"/>
    <w:rsid w:val="00F80548"/>
    <w:rsid w:val="00F80C57"/>
    <w:rsid w:val="00F8709F"/>
    <w:rsid w:val="00FA1E83"/>
    <w:rsid w:val="00FA724D"/>
    <w:rsid w:val="00FB5862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4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760</Words>
  <Characters>4333</Characters>
  <Application>Microsoft Office Word</Application>
  <DocSecurity>0</DocSecurity>
  <Lines>36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3</cp:revision>
  <cp:lastPrinted>2016-05-25T10:33:00Z</cp:lastPrinted>
  <dcterms:created xsi:type="dcterms:W3CDTF">2017-03-22T06:46:00Z</dcterms:created>
  <dcterms:modified xsi:type="dcterms:W3CDTF">2018-12-27T07:07:00Z</dcterms:modified>
</cp:coreProperties>
</file>